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9"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bookmarkEnd w:id="21"/>
    <w:bookmarkStart w:id="22" w:name="table-s3.-prisma-checklist"/>
    <w:p>
      <w:pPr>
        <w:pStyle w:val="Heading2"/>
      </w:pPr>
      <w:r>
        <w:t xml:space="preserve">Table S3. PRISMA Checklist</w:t>
      </w:r>
    </w:p>
    <w:p>
      <w:pPr>
        <w:pStyle w:val="FirstParagraph"/>
      </w:pPr>
      <w:r>
        <w:t xml:space="preserve">(See separate attachment)</w:t>
      </w:r>
    </w:p>
    <w:bookmarkEnd w:id="22"/>
    <w:bookmarkStart w:id="23" w:name="X2df3aded8033aa37ca084e6b1034569f6c5d0fd"/>
    <w:p>
      <w:pPr>
        <w:pStyle w:val="Heading2"/>
      </w:pPr>
      <w:r>
        <w:t xml:space="preserve">Table S4.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1"/>
        <w:gridCol w:w="3577"/>
        <w:gridCol w:w="567"/>
        <w:gridCol w:w="806"/>
        <w:gridCol w:w="1539"/>
        <w:gridCol w:w="1004"/>
        <w:gridCol w:w="607"/>
        <w:gridCol w:w="1524"/>
        <w:gridCol w:w="615"/>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23"/>
    <w:bookmarkStart w:id="24" w:name="X56380ea45dbfde29ace7c825e473267a4cf9e73"/>
    <w:p>
      <w:pPr>
        <w:pStyle w:val="Heading2"/>
      </w:pPr>
      <w:r>
        <w:t xml:space="preserve">Table S5.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2214"/>
        <w:gridCol w:w="2416"/>
        <w:gridCol w:w="2513"/>
        <w:gridCol w:w="204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 (886/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798/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91, 1.15)</w:t>
            </w:r>
          </w:p>
        </w:tc>
      </w:tr>
    </w:tbl>
    <w:bookmarkEnd w:id="24"/>
    <w:bookmarkStart w:id="25" w:name="X296fc680738b3dc44ab5764cdaad88d9129e4bd"/>
    <w:p>
      <w:pPr>
        <w:pStyle w:val="Heading2"/>
      </w:pPr>
      <w:r>
        <w:t xml:space="preserve">Table S6.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8"/>
        <w:gridCol w:w="2270"/>
        <w:gridCol w:w="2298"/>
        <w:gridCol w:w="2577"/>
        <w:gridCol w:w="198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7, 1.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77,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 (0.64, 0.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85,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2, 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 (0.12, 1.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 (1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62/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bookmarkEnd w:id="25"/>
    <w:bookmarkStart w:id="26" w:name="table-s7."/>
    <w:p>
      <w:pPr>
        <w:pStyle w:val="Heading2"/>
      </w:pPr>
      <w:r>
        <w:t xml:space="preserve">Table S7.</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26"/>
    <w:bookmarkStart w:id="27" w:name="table-s8."/>
    <w:p>
      <w:pPr>
        <w:pStyle w:val="Heading2"/>
      </w:pPr>
      <w:r>
        <w:t xml:space="preserve">Table S8.</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5,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2,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3,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7,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bookmarkEnd w:id="27"/>
    <w:bookmarkStart w:id="28" w:name="table-s9."/>
    <w:p>
      <w:pPr>
        <w:pStyle w:val="Heading2"/>
      </w:pPr>
      <w:r>
        <w:t xml:space="preserve">Table S9.</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47"/>
        <w:gridCol w:w="1338"/>
        <w:gridCol w:w="905"/>
        <w:gridCol w:w="1134"/>
        <w:gridCol w:w="1338"/>
        <w:gridCol w:w="1041"/>
        <w:gridCol w:w="973"/>
        <w:gridCol w:w="1406"/>
        <w:gridCol w:w="1338"/>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 (40.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70.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 (54.5%)</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37.5%)</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27.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8.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 (6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7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3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 (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4 (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 (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 (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2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 (2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 (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0 (0.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0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2)</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 (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3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4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 (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 (5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 (2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 (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7 (7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 (9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9 (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 (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3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 (9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8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 (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8"/>
    <w:bookmarkEnd w:id="2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21T23:38:06Z</dcterms:created>
  <dcterms:modified xsi:type="dcterms:W3CDTF">2022-06-21T23: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